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6C0DB0" w14:textId="4F3BAD2F" w:rsidR="00720340" w:rsidRDefault="00720340" w:rsidP="00E66059">
      <w:pPr>
        <w:spacing w:after="120"/>
        <w:jc w:val="center"/>
        <w:rPr>
          <w:b/>
        </w:rPr>
      </w:pPr>
      <w:bookmarkStart w:id="0" w:name="_GoBack"/>
      <w:bookmarkEnd w:id="0"/>
      <w:r>
        <w:rPr>
          <w:b/>
          <w:sz w:val="24"/>
        </w:rPr>
        <w:t>APPLICATION FOR MEMBERSHIP OF THE HOLT ASSOCIATION</w:t>
      </w:r>
    </w:p>
    <w:p w14:paraId="7A55C7EA" w14:textId="5D44E7B4" w:rsidR="00720340" w:rsidRDefault="00720340" w:rsidP="005F20A5">
      <w:pPr>
        <w:pStyle w:val="Heading2"/>
      </w:pPr>
      <w:r>
        <w:t xml:space="preserve">Please return this portion of the completed form to:  </w:t>
      </w:r>
      <w:r>
        <w:tab/>
      </w:r>
      <w:r>
        <w:tab/>
      </w:r>
      <w:r>
        <w:tab/>
      </w:r>
      <w:r>
        <w:tab/>
        <w:t>ANNUAL SUBSCRIPTION FEES</w:t>
      </w:r>
    </w:p>
    <w:p w14:paraId="47E357F0" w14:textId="09777141" w:rsidR="00720340" w:rsidRDefault="00720340" w:rsidP="005F20A5">
      <w:pPr>
        <w:ind w:left="7200"/>
      </w:pPr>
      <w:r>
        <w:t xml:space="preserve">Due on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January </w:t>
      </w:r>
      <w:r>
        <w:t>each year</w:t>
      </w:r>
    </w:p>
    <w:p w14:paraId="77B17CCF" w14:textId="78EB2489" w:rsidR="00720340" w:rsidRPr="00D224EE" w:rsidRDefault="00FA25B1">
      <w:pPr>
        <w:rPr>
          <w:b/>
        </w:rPr>
      </w:pPr>
      <w:r w:rsidRPr="00D224EE">
        <w:t>The</w:t>
      </w:r>
      <w:r w:rsidR="00720340" w:rsidRPr="00D224EE">
        <w:t xml:space="preserve"> Secretary</w:t>
      </w:r>
      <w:r w:rsidR="00720340" w:rsidRPr="00D224EE">
        <w:rPr>
          <w:b/>
        </w:rPr>
        <w:t>,</w:t>
      </w:r>
      <w:r w:rsidR="00775300" w:rsidRPr="00D224EE">
        <w:rPr>
          <w:b/>
        </w:rPr>
        <w:tab/>
      </w:r>
      <w:r w:rsidR="00775300" w:rsidRPr="00D224EE">
        <w:rPr>
          <w:b/>
        </w:rPr>
        <w:tab/>
      </w:r>
      <w:r w:rsidR="00775300" w:rsidRPr="00D224EE">
        <w:rPr>
          <w:b/>
        </w:rPr>
        <w:tab/>
      </w:r>
      <w:r w:rsidR="00775300" w:rsidRPr="00D224EE">
        <w:rPr>
          <w:b/>
        </w:rPr>
        <w:tab/>
      </w:r>
      <w:r w:rsidR="00775300" w:rsidRPr="00D224EE">
        <w:rPr>
          <w:b/>
        </w:rPr>
        <w:tab/>
      </w:r>
      <w:r w:rsidR="00775300" w:rsidRPr="00D224EE">
        <w:rPr>
          <w:b/>
        </w:rPr>
        <w:tab/>
      </w:r>
      <w:r w:rsidR="00775300" w:rsidRPr="00D224EE">
        <w:rPr>
          <w:b/>
        </w:rPr>
        <w:tab/>
      </w:r>
      <w:r w:rsidR="00775300" w:rsidRPr="00D224EE">
        <w:rPr>
          <w:b/>
        </w:rPr>
        <w:tab/>
      </w:r>
    </w:p>
    <w:p w14:paraId="6F0DFD3E" w14:textId="5EFFE76E" w:rsidR="00720340" w:rsidRPr="00D224EE" w:rsidRDefault="00720340">
      <w:r w:rsidRPr="00D224EE">
        <w:t xml:space="preserve">Mrs </w:t>
      </w:r>
      <w:r w:rsidR="00FA25B1" w:rsidRPr="00D224EE">
        <w:t>J</w:t>
      </w:r>
      <w:r w:rsidRPr="00D224EE">
        <w:t xml:space="preserve">. </w:t>
      </w:r>
      <w:r w:rsidR="00FA25B1" w:rsidRPr="00D224EE">
        <w:t>Wigmore</w:t>
      </w:r>
      <w:r w:rsidRPr="00D224EE">
        <w:t>,</w:t>
      </w:r>
    </w:p>
    <w:p w14:paraId="4E2A02BF" w14:textId="3CB83E77" w:rsidR="00D224EE" w:rsidRPr="00D224EE" w:rsidRDefault="00B711C2">
      <w:r w:rsidRPr="00D224EE">
        <w:t>90</w:t>
      </w:r>
      <w:r w:rsidR="00F745A0" w:rsidRPr="00D224EE">
        <w:t xml:space="preserve"> </w:t>
      </w:r>
      <w:r w:rsidR="00720340" w:rsidRPr="00D224EE">
        <w:t>Loddon Bridge Road,</w:t>
      </w:r>
      <w:r w:rsidR="00775300" w:rsidRPr="00D224EE">
        <w:tab/>
      </w:r>
      <w:r w:rsidR="00775300" w:rsidRPr="00D224EE">
        <w:tab/>
      </w:r>
      <w:r w:rsidR="00775300" w:rsidRPr="00D224EE">
        <w:tab/>
      </w:r>
      <w:r w:rsidR="00775300" w:rsidRPr="00D224EE">
        <w:tab/>
      </w:r>
      <w:r w:rsidR="00775300" w:rsidRPr="00D224EE">
        <w:tab/>
      </w:r>
      <w:r w:rsidR="00D224EE" w:rsidRPr="00D224EE">
        <w:tab/>
      </w:r>
      <w:r w:rsidR="00775300" w:rsidRPr="00D224EE">
        <w:t xml:space="preserve">email: </w:t>
      </w:r>
      <w:hyperlink r:id="rId4" w:history="1">
        <w:r w:rsidR="00D224EE" w:rsidRPr="00D224EE">
          <w:rPr>
            <w:rStyle w:val="Hyperlink"/>
          </w:rPr>
          <w:t>Holt.Association@btinternet.com</w:t>
        </w:r>
      </w:hyperlink>
    </w:p>
    <w:p w14:paraId="099ABCFA" w14:textId="568F2FCF" w:rsidR="00720340" w:rsidRPr="00D224EE" w:rsidRDefault="00720340">
      <w:r w:rsidRPr="00D224EE">
        <w:t>Woodley,</w:t>
      </w:r>
    </w:p>
    <w:p w14:paraId="105077B9" w14:textId="344E5FDB" w:rsidR="00720340" w:rsidRPr="00D224EE" w:rsidRDefault="00720340">
      <w:r w:rsidRPr="00D224EE">
        <w:t>Reading, Berks.</w:t>
      </w:r>
    </w:p>
    <w:p w14:paraId="7A0DB0D2" w14:textId="7AD88EE3" w:rsidR="00720340" w:rsidRPr="00D224EE" w:rsidRDefault="00720340">
      <w:pPr>
        <w:rPr>
          <w:sz w:val="24"/>
        </w:rPr>
      </w:pPr>
      <w:r w:rsidRPr="00D224EE">
        <w:t>RG5 4A</w:t>
      </w:r>
      <w:r w:rsidR="00B711C2" w:rsidRPr="00D224EE">
        <w:t>N</w:t>
      </w:r>
    </w:p>
    <w:p w14:paraId="7A456677" w14:textId="104C95A5" w:rsidR="00720340" w:rsidRPr="00D224EE" w:rsidRDefault="00720340">
      <w:pPr>
        <w:rPr>
          <w:sz w:val="24"/>
        </w:rPr>
      </w:pPr>
    </w:p>
    <w:p w14:paraId="5378DEF0" w14:textId="3286783D" w:rsidR="00720340" w:rsidRPr="00D224EE" w:rsidRDefault="00720340">
      <w:r w:rsidRPr="00D224EE">
        <w:t>NAME</w:t>
      </w:r>
      <w:r w:rsidR="00E66059" w:rsidRPr="00D224EE">
        <w:t xml:space="preserve"> </w:t>
      </w:r>
      <w:r w:rsidRPr="00D224EE">
        <w:t>……………………………………………</w:t>
      </w:r>
      <w:r w:rsidRPr="00D224EE">
        <w:tab/>
        <w:t>PUPIL OR STAFF(P/S)</w:t>
      </w:r>
      <w:r w:rsidR="00E66059" w:rsidRPr="00D224EE">
        <w:t xml:space="preserve"> </w:t>
      </w:r>
      <w:r w:rsidRPr="00D224EE">
        <w:t>………….</w:t>
      </w:r>
    </w:p>
    <w:p w14:paraId="5F0D72D4" w14:textId="6F981851" w:rsidR="00720340" w:rsidRPr="00D224EE" w:rsidRDefault="00720340"/>
    <w:p w14:paraId="21FB2076" w14:textId="73D2A7D5" w:rsidR="00720340" w:rsidRPr="00D224EE" w:rsidRDefault="00720340">
      <w:r w:rsidRPr="00D224EE">
        <w:t>ADDRESS</w:t>
      </w:r>
      <w:r w:rsidR="00E66059" w:rsidRPr="00D224EE">
        <w:t xml:space="preserve"> </w:t>
      </w:r>
      <w:r w:rsidRPr="00D224EE">
        <w:t>………………………………………</w:t>
      </w:r>
      <w:r w:rsidRPr="00D224EE">
        <w:tab/>
        <w:t>MAIDEN NAME</w:t>
      </w:r>
      <w:r w:rsidR="00E66059" w:rsidRPr="00D224EE">
        <w:t xml:space="preserve"> </w:t>
      </w:r>
      <w:r w:rsidRPr="00D224EE">
        <w:t>……………………………………</w:t>
      </w:r>
      <w:r w:rsidR="007C12D6" w:rsidRPr="00D224EE">
        <w:t>………….</w:t>
      </w:r>
      <w:r w:rsidRPr="00D224EE">
        <w:t>….</w:t>
      </w:r>
    </w:p>
    <w:p w14:paraId="3A19027E" w14:textId="77777777" w:rsidR="00720340" w:rsidRPr="00D224EE" w:rsidRDefault="00720340"/>
    <w:p w14:paraId="6C817B61" w14:textId="7ED27F2A" w:rsidR="00720340" w:rsidRPr="00D224EE" w:rsidRDefault="00720340">
      <w:r w:rsidRPr="00D224EE">
        <w:t>……………………………………………………</w:t>
      </w:r>
      <w:r w:rsidR="007C12D6" w:rsidRPr="00D224EE">
        <w:t>…………………………………………………………….……………</w:t>
      </w:r>
    </w:p>
    <w:p w14:paraId="3E672FC0" w14:textId="33DEB737" w:rsidR="00720340" w:rsidRPr="00D224EE" w:rsidRDefault="00720340"/>
    <w:p w14:paraId="179FA7CD" w14:textId="44564DD5" w:rsidR="00720340" w:rsidRPr="00D224EE" w:rsidRDefault="00720340">
      <w:r w:rsidRPr="00D224EE">
        <w:t>……………………………………………………</w:t>
      </w:r>
      <w:r w:rsidR="007C12D6" w:rsidRPr="00D224EE">
        <w:t>………………………………………………….………………………</w:t>
      </w:r>
    </w:p>
    <w:p w14:paraId="62F52F26" w14:textId="77777777" w:rsidR="00720340" w:rsidRPr="00D224EE" w:rsidRDefault="00720340"/>
    <w:p w14:paraId="731EB02D" w14:textId="5286EFD1" w:rsidR="00720340" w:rsidRPr="00D224EE" w:rsidRDefault="007C12D6">
      <w:r w:rsidRPr="00D224EE">
        <w:t>POST CODE</w:t>
      </w:r>
      <w:r w:rsidR="00E66059" w:rsidRPr="00D224EE">
        <w:t xml:space="preserve"> </w:t>
      </w:r>
      <w:r w:rsidRPr="00D224EE">
        <w:t>…………………</w:t>
      </w:r>
      <w:r w:rsidR="00720340" w:rsidRPr="00D224EE">
        <w:t>……………………</w:t>
      </w:r>
      <w:r w:rsidRPr="00D224EE">
        <w:t>e-mail</w:t>
      </w:r>
      <w:r w:rsidR="00E66059" w:rsidRPr="00D224EE">
        <w:t xml:space="preserve"> </w:t>
      </w:r>
      <w:r w:rsidRPr="00D224EE">
        <w:t>…………………………</w:t>
      </w:r>
      <w:r w:rsidR="00720340" w:rsidRPr="00D224EE">
        <w:t>………………………………</w:t>
      </w:r>
      <w:r w:rsidR="00720340" w:rsidRPr="00D224EE">
        <w:tab/>
      </w:r>
    </w:p>
    <w:p w14:paraId="7B599359" w14:textId="77777777" w:rsidR="00720340" w:rsidRPr="00D224EE" w:rsidRDefault="00720340"/>
    <w:p w14:paraId="3676B7D7" w14:textId="517FEDE5" w:rsidR="00720340" w:rsidRPr="00D224EE" w:rsidRDefault="00720340">
      <w:r w:rsidRPr="00D224EE">
        <w:t>TEL. HOME</w:t>
      </w:r>
      <w:r w:rsidR="00E66059" w:rsidRPr="00D224EE">
        <w:t xml:space="preserve"> </w:t>
      </w:r>
      <w:r w:rsidRPr="00D224EE">
        <w:t>……………………………….</w:t>
      </w:r>
      <w:r w:rsidRPr="00D224EE">
        <w:tab/>
      </w:r>
      <w:r w:rsidR="00E66059" w:rsidRPr="00D224EE">
        <w:tab/>
      </w:r>
      <w:r w:rsidRPr="00D224EE">
        <w:t xml:space="preserve">TEL.MOBILE </w:t>
      </w:r>
      <w:r w:rsidRPr="00D224EE">
        <w:rPr>
          <w:sz w:val="16"/>
        </w:rPr>
        <w:t>(Optional)</w:t>
      </w:r>
      <w:r w:rsidRPr="00D224EE">
        <w:t>…………………………………….</w:t>
      </w:r>
    </w:p>
    <w:p w14:paraId="03778C59" w14:textId="556DE0B8" w:rsidR="00720340" w:rsidRPr="00D224EE" w:rsidRDefault="00720340"/>
    <w:p w14:paraId="421B91C2" w14:textId="661E045F" w:rsidR="00720340" w:rsidRPr="00D224EE" w:rsidRDefault="00720340">
      <w:r w:rsidRPr="00D224EE">
        <w:t>AT SCHOOL FROM</w:t>
      </w:r>
      <w:r w:rsidR="00E66059" w:rsidRPr="00D224EE">
        <w:t xml:space="preserve"> </w:t>
      </w:r>
      <w:r w:rsidRPr="00D224EE">
        <w:t>……………….</w:t>
      </w:r>
      <w:r w:rsidR="00E66059" w:rsidRPr="00D224EE">
        <w:tab/>
      </w:r>
      <w:r w:rsidRPr="00D224EE">
        <w:t>TO</w:t>
      </w:r>
      <w:r w:rsidR="00E66059" w:rsidRPr="00D224EE">
        <w:t xml:space="preserve"> </w:t>
      </w:r>
      <w:r w:rsidRPr="00D224EE">
        <w:t>…………………….</w:t>
      </w:r>
      <w:r w:rsidR="00E66059" w:rsidRPr="00D224EE">
        <w:tab/>
      </w:r>
      <w:r w:rsidRPr="00D224EE">
        <w:t>FORM YEAR AT JOINING ……………………</w:t>
      </w:r>
    </w:p>
    <w:p w14:paraId="36B38AB5" w14:textId="20130F8D" w:rsidR="00720340" w:rsidRPr="00D224EE" w:rsidRDefault="00720340">
      <w:pPr>
        <w:rPr>
          <w:sz w:val="16"/>
        </w:rPr>
      </w:pPr>
      <w:r w:rsidRPr="00D224EE">
        <w:tab/>
      </w:r>
      <w:r w:rsidRPr="00D224EE">
        <w:tab/>
      </w:r>
      <w:r w:rsidRPr="00D224EE">
        <w:tab/>
      </w:r>
      <w:r w:rsidRPr="00D224EE">
        <w:tab/>
      </w:r>
      <w:r w:rsidRPr="00D224EE">
        <w:tab/>
      </w:r>
      <w:r w:rsidRPr="00D224EE">
        <w:tab/>
      </w:r>
      <w:r w:rsidRPr="00D224EE">
        <w:tab/>
        <w:t xml:space="preserve">        </w:t>
      </w:r>
      <w:r w:rsidR="00E66059" w:rsidRPr="00D224EE">
        <w:tab/>
      </w:r>
      <w:r w:rsidRPr="00D224EE">
        <w:rPr>
          <w:sz w:val="16"/>
        </w:rPr>
        <w:t>(e.g. 1</w:t>
      </w:r>
      <w:r w:rsidRPr="00D224EE">
        <w:rPr>
          <w:sz w:val="16"/>
          <w:vertAlign w:val="superscript"/>
        </w:rPr>
        <w:t>st</w:t>
      </w:r>
      <w:r w:rsidRPr="00D224EE">
        <w:rPr>
          <w:sz w:val="16"/>
        </w:rPr>
        <w:t xml:space="preserve"> year, 2</w:t>
      </w:r>
      <w:r w:rsidRPr="00D224EE">
        <w:rPr>
          <w:sz w:val="16"/>
          <w:vertAlign w:val="superscript"/>
        </w:rPr>
        <w:t>nd</w:t>
      </w:r>
      <w:r w:rsidRPr="00D224EE">
        <w:rPr>
          <w:sz w:val="16"/>
        </w:rPr>
        <w:t xml:space="preserve"> year, etc.)</w:t>
      </w:r>
    </w:p>
    <w:p w14:paraId="20DD0352" w14:textId="77777777" w:rsidR="00720340" w:rsidRPr="00D224EE" w:rsidRDefault="00720340">
      <w:pPr>
        <w:rPr>
          <w:b/>
          <w:sz w:val="22"/>
          <w:szCs w:val="22"/>
        </w:rPr>
      </w:pPr>
      <w:r w:rsidRPr="00D224EE">
        <w:rPr>
          <w:b/>
          <w:sz w:val="22"/>
          <w:szCs w:val="22"/>
        </w:rPr>
        <w:t>Data protection act.</w:t>
      </w:r>
    </w:p>
    <w:p w14:paraId="5E186AA4" w14:textId="73104ADC" w:rsidR="00720340" w:rsidRPr="00D224EE" w:rsidRDefault="00720340">
      <w:r w:rsidRPr="00D224EE">
        <w:t>Your name and address</w:t>
      </w:r>
      <w:r w:rsidRPr="00D224EE">
        <w:rPr>
          <w:b/>
        </w:rPr>
        <w:t xml:space="preserve"> </w:t>
      </w:r>
      <w:r w:rsidRPr="00D224EE">
        <w:t>will be kept on a computer and only used for administration purposes within the Association. It will not be disclosed to any third party without your permission.</w:t>
      </w:r>
    </w:p>
    <w:p w14:paraId="4FF6B20D" w14:textId="49C5684C" w:rsidR="00496A3E" w:rsidRPr="00D224EE" w:rsidRDefault="00496A3E"/>
    <w:p w14:paraId="17C3B538" w14:textId="3B2F79DF" w:rsidR="00496A3E" w:rsidRPr="00D224EE" w:rsidRDefault="00496A3E">
      <w:r w:rsidRPr="00D224EE">
        <w:t>I agree that The Holt Association can contact me regarding Association events, newsletters and subscriptions in the following way(s).  (please tick all those that apply)</w:t>
      </w:r>
    </w:p>
    <w:p w14:paraId="0DA544C3" w14:textId="5FA23E27" w:rsidR="00496A3E" w:rsidRPr="00D224EE" w:rsidRDefault="00E66059">
      <w:r w:rsidRPr="00D224EE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07D277B7" wp14:editId="5704FB0E">
                <wp:simplePos x="0" y="0"/>
                <wp:positionH relativeFrom="column">
                  <wp:posOffset>180340</wp:posOffset>
                </wp:positionH>
                <wp:positionV relativeFrom="paragraph">
                  <wp:posOffset>139065</wp:posOffset>
                </wp:positionV>
                <wp:extent cx="161925" cy="152400"/>
                <wp:effectExtent l="0" t="0" r="28575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52400"/>
                        </a:xfrm>
                        <a:prstGeom prst="rect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78DB3EE2" id="Rectangle 5" o:spid="_x0000_s1026" style="position:absolute;margin-left:14.2pt;margin-top:10.95pt;width:12.75pt;height:12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" fillcolor="white [3201]" strokecolor="black [3213]" strokeweight=".5pt"/>
            </w:pict>
          </mc:Fallback>
        </mc:AlternateContent>
      </w:r>
      <w:r w:rsidRPr="00D224EE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106EEE9E" wp14:editId="036B41DE">
                <wp:simplePos x="0" y="0"/>
                <wp:positionH relativeFrom="column">
                  <wp:posOffset>2486025</wp:posOffset>
                </wp:positionH>
                <wp:positionV relativeFrom="paragraph">
                  <wp:posOffset>136525</wp:posOffset>
                </wp:positionV>
                <wp:extent cx="161925" cy="152400"/>
                <wp:effectExtent l="0" t="0" r="28575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52400"/>
                        </a:xfrm>
                        <a:prstGeom prst="rect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2E22B161" id="Rectangle 6" o:spid="_x0000_s1026" style="position:absolute;margin-left:195.75pt;margin-top:10.75pt;width:12.75pt;height:12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" fillcolor="white [3201]" strokecolor="black [3213]" strokeweight=".5pt"/>
            </w:pict>
          </mc:Fallback>
        </mc:AlternateContent>
      </w:r>
      <w:r w:rsidR="00496A3E" w:rsidRPr="00D224EE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7BB5D4D1" wp14:editId="253DE396">
                <wp:simplePos x="0" y="0"/>
                <wp:positionH relativeFrom="column">
                  <wp:posOffset>4762500</wp:posOffset>
                </wp:positionH>
                <wp:positionV relativeFrom="paragraph">
                  <wp:posOffset>142875</wp:posOffset>
                </wp:positionV>
                <wp:extent cx="161925" cy="152400"/>
                <wp:effectExtent l="0" t="0" r="28575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52400"/>
                        </a:xfrm>
                        <a:prstGeom prst="rect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379FE1B8" id="Rectangle 7" o:spid="_x0000_s1026" style="position:absolute;margin-left:375pt;margin-top:11.25pt;width:12.75pt;height:12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" fillcolor="white [3201]" strokecolor="black [3213]" strokeweight=".5pt"/>
            </w:pict>
          </mc:Fallback>
        </mc:AlternateContent>
      </w:r>
      <w:r w:rsidR="00496A3E" w:rsidRPr="00D224EE">
        <w:tab/>
      </w:r>
    </w:p>
    <w:p w14:paraId="2A0CD808" w14:textId="18A97D59" w:rsidR="00496A3E" w:rsidRPr="00D224EE" w:rsidRDefault="00496A3E">
      <w:r w:rsidRPr="00D224EE">
        <w:t xml:space="preserve">       </w:t>
      </w:r>
      <w:r w:rsidR="00E66059" w:rsidRPr="00D224EE">
        <w:tab/>
      </w:r>
      <w:r w:rsidRPr="00D224EE">
        <w:t>Post</w:t>
      </w:r>
      <w:r w:rsidRPr="00D224EE">
        <w:tab/>
      </w:r>
      <w:r w:rsidRPr="00D224EE">
        <w:tab/>
      </w:r>
      <w:r w:rsidRPr="00D224EE">
        <w:tab/>
      </w:r>
      <w:r w:rsidRPr="00D224EE">
        <w:tab/>
      </w:r>
      <w:r w:rsidRPr="00D224EE">
        <w:tab/>
        <w:t>Email</w:t>
      </w:r>
      <w:r w:rsidRPr="00D224EE">
        <w:tab/>
      </w:r>
      <w:r w:rsidRPr="00D224EE">
        <w:tab/>
      </w:r>
      <w:r w:rsidRPr="00D224EE">
        <w:tab/>
        <w:t xml:space="preserve">    </w:t>
      </w:r>
      <w:r w:rsidRPr="00D224EE">
        <w:tab/>
      </w:r>
      <w:r w:rsidRPr="00D224EE">
        <w:tab/>
        <w:t>Telephone</w:t>
      </w:r>
    </w:p>
    <w:p w14:paraId="557EC408" w14:textId="672A5C46" w:rsidR="00496A3E" w:rsidRPr="00D224EE" w:rsidRDefault="00496A3E"/>
    <w:p w14:paraId="6D4D00D5" w14:textId="49EB7DCB" w:rsidR="0016738A" w:rsidRPr="00D224EE" w:rsidRDefault="0016738A">
      <w:pPr>
        <w:rPr>
          <w:b/>
        </w:rPr>
      </w:pPr>
      <w:r w:rsidRPr="00D224EE">
        <w:rPr>
          <w:b/>
        </w:rPr>
        <w:t>The annual subscription is £5 which can be paid by cheque to “The Holt Association”; by online bank transfer or by standing order.</w:t>
      </w:r>
    </w:p>
    <w:p w14:paraId="707E7A61" w14:textId="78BA6F98" w:rsidR="00906DBE" w:rsidRPr="00D224EE" w:rsidRDefault="00906DBE">
      <w:pPr>
        <w:rPr>
          <w:b/>
        </w:rPr>
      </w:pPr>
    </w:p>
    <w:p w14:paraId="41B50851" w14:textId="7F574B8F" w:rsidR="00906DBE" w:rsidRPr="00D224EE" w:rsidRDefault="00906DBE">
      <w:r w:rsidRPr="00D224EE">
        <w:t xml:space="preserve">If you use online banking your subscription can be paid directly to our bank account using the following details:  Account Name: </w:t>
      </w:r>
      <w:r w:rsidRPr="00D224EE">
        <w:rPr>
          <w:b/>
        </w:rPr>
        <w:t>The Holt Association</w:t>
      </w:r>
      <w:r w:rsidRPr="00D224EE">
        <w:t xml:space="preserve">; Sort code </w:t>
      </w:r>
      <w:r w:rsidRPr="00D224EE">
        <w:rPr>
          <w:b/>
        </w:rPr>
        <w:t>54-30-33</w:t>
      </w:r>
      <w:r w:rsidRPr="00D224EE">
        <w:t xml:space="preserve">, Account no. </w:t>
      </w:r>
      <w:r w:rsidRPr="00D224EE">
        <w:rPr>
          <w:b/>
        </w:rPr>
        <w:t>21</w:t>
      </w:r>
      <w:r w:rsidR="00775300" w:rsidRPr="00D224EE">
        <w:rPr>
          <w:b/>
        </w:rPr>
        <w:t>412391</w:t>
      </w:r>
      <w:r w:rsidRPr="00D224EE">
        <w:rPr>
          <w:b/>
        </w:rPr>
        <w:t xml:space="preserve"> </w:t>
      </w:r>
      <w:r w:rsidRPr="00D224EE">
        <w:t>(NatWest Bank).  Please use your initials and surname as a reference.</w:t>
      </w:r>
    </w:p>
    <w:p w14:paraId="62357309" w14:textId="7D05B88A" w:rsidR="00720340" w:rsidRPr="00D224EE" w:rsidRDefault="00720340"/>
    <w:p w14:paraId="378B080C" w14:textId="1D71B053" w:rsidR="00720340" w:rsidRDefault="00720340">
      <w:pPr>
        <w:rPr>
          <w:b/>
        </w:rPr>
      </w:pPr>
      <w:r w:rsidRPr="00D224EE">
        <w:t xml:space="preserve">A Standing Order is a convenient way of ensuring that your annual subscription is paid on the due date. If you wish to adopt this method of payment, please complete the form below and </w:t>
      </w:r>
      <w:r w:rsidR="00775300" w:rsidRPr="00D224EE">
        <w:t>post or email</w:t>
      </w:r>
      <w:r w:rsidRPr="00D224EE">
        <w:t xml:space="preserve"> it along with you</w:t>
      </w:r>
      <w:r w:rsidR="006E3779" w:rsidRPr="00D224EE">
        <w:t>r</w:t>
      </w:r>
      <w:r w:rsidRPr="00D224EE">
        <w:t xml:space="preserve"> application form to the </w:t>
      </w:r>
      <w:r w:rsidR="00B711C2" w:rsidRPr="00D224EE">
        <w:t>S</w:t>
      </w:r>
      <w:r w:rsidRPr="00D224EE">
        <w:rPr>
          <w:b/>
        </w:rPr>
        <w:t>ecretary.</w:t>
      </w:r>
    </w:p>
    <w:p w14:paraId="6BC07DC9" w14:textId="1A09733C" w:rsidR="00720340" w:rsidRDefault="00720340">
      <w:pPr>
        <w:rPr>
          <w:b/>
        </w:rPr>
      </w:pPr>
    </w:p>
    <w:p w14:paraId="52A68885" w14:textId="6A45C19D" w:rsidR="00720340" w:rsidRDefault="00720340">
      <w:r>
        <w:t>SIGNED</w:t>
      </w:r>
      <w:r w:rsidR="006E3779">
        <w:t xml:space="preserve"> </w:t>
      </w:r>
      <w:r>
        <w:t>………………………………</w:t>
      </w:r>
      <w:r w:rsidR="006E3779">
        <w:t>………………</w:t>
      </w:r>
      <w:r>
        <w:t>…………</w:t>
      </w:r>
      <w:r w:rsidR="006E3779">
        <w:tab/>
      </w:r>
      <w:r>
        <w:t>DATE</w:t>
      </w:r>
      <w:r w:rsidR="006E3779">
        <w:t xml:space="preserve"> </w:t>
      </w:r>
      <w:r>
        <w:t>…………………………………………</w:t>
      </w:r>
    </w:p>
    <w:p w14:paraId="0F0E5B2E" w14:textId="1121A152" w:rsidR="00607007" w:rsidRDefault="00607007"/>
    <w:p w14:paraId="7DD30810" w14:textId="3F0C2ED7" w:rsidR="00607007" w:rsidRDefault="00607007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20F6E0AD" wp14:editId="50D7DDD3">
                <wp:simplePos x="0" y="0"/>
                <wp:positionH relativeFrom="column">
                  <wp:posOffset>28574</wp:posOffset>
                </wp:positionH>
                <wp:positionV relativeFrom="paragraph">
                  <wp:posOffset>18415</wp:posOffset>
                </wp:positionV>
                <wp:extent cx="642937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29375" cy="0"/>
                        </a:xfrm>
                        <a:prstGeom prst="line">
                          <a:avLst/>
                        </a:prstGeom>
                        <a:ln w="12700">
                          <a:prstDash val="lg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2577A151" id="Straight Connector 4" o:spid="_x0000_s1026" style="position:absolute;z-index:2516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25pt,1.45pt" to="508.5pt,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" strokecolor="black [3200]" strokeweight="1pt">
                <v:stroke dashstyle="longDash" joinstyle="miter"/>
              </v:line>
            </w:pict>
          </mc:Fallback>
        </mc:AlternateContent>
      </w:r>
    </w:p>
    <w:p w14:paraId="2A422D98" w14:textId="30720E1D" w:rsidR="00607007" w:rsidRDefault="00607007" w:rsidP="00607007">
      <w:pPr>
        <w:jc w:val="center"/>
      </w:pPr>
      <w:r>
        <w:t>STANDING ORDER</w:t>
      </w:r>
    </w:p>
    <w:p w14:paraId="5A8B4059" w14:textId="77777777" w:rsidR="00607007" w:rsidRDefault="00607007"/>
    <w:p w14:paraId="6A7664ED" w14:textId="797DD33D" w:rsidR="00720340" w:rsidRDefault="00720340">
      <w:r>
        <w:t>To: - The Manager………………………………………………………………………………………Bank/ Building Society</w:t>
      </w:r>
    </w:p>
    <w:p w14:paraId="4852A814" w14:textId="77777777" w:rsidR="00720340" w:rsidRDefault="00720340"/>
    <w:p w14:paraId="2606DF9C" w14:textId="2BC87F44" w:rsidR="005F20A5" w:rsidRDefault="00720340">
      <w:r>
        <w:t>Address:</w:t>
      </w:r>
      <w:r w:rsidR="00E66059">
        <w:t xml:space="preserve"> </w:t>
      </w:r>
      <w:r>
        <w:t>………………………………………………………………………………………</w:t>
      </w:r>
      <w:r w:rsidR="005F20A5">
        <w:t>……………………………………</w:t>
      </w:r>
    </w:p>
    <w:p w14:paraId="70BD1D10" w14:textId="77777777" w:rsidR="005F20A5" w:rsidRDefault="005F20A5"/>
    <w:p w14:paraId="2210F443" w14:textId="2D284191" w:rsidR="00720340" w:rsidRDefault="00720340">
      <w:r>
        <w:t>Bank Sort Co</w:t>
      </w:r>
      <w:r w:rsidR="005F20A5">
        <w:t>de: ……………………………….</w:t>
      </w:r>
      <w:r w:rsidR="00E66059">
        <w:t xml:space="preserve">    </w:t>
      </w:r>
      <w:r w:rsidR="005F20A5">
        <w:t>Account</w:t>
      </w:r>
      <w:r w:rsidR="006E3779">
        <w:t xml:space="preserve"> </w:t>
      </w:r>
      <w:r w:rsidR="00E66059">
        <w:t>number</w:t>
      </w:r>
      <w:r w:rsidR="005F20A5">
        <w:t>:</w:t>
      </w:r>
      <w:r w:rsidR="006E3779">
        <w:t xml:space="preserve"> </w:t>
      </w:r>
      <w:r w:rsidR="005F20A5">
        <w:t>……………………………………………</w:t>
      </w:r>
    </w:p>
    <w:p w14:paraId="7F777525" w14:textId="77777777" w:rsidR="00720340" w:rsidRDefault="00720340"/>
    <w:p w14:paraId="6C61DA2B" w14:textId="7C682BD1" w:rsidR="00E66059" w:rsidRDefault="00720340">
      <w:r>
        <w:t xml:space="preserve">Please pay to </w:t>
      </w:r>
      <w:r>
        <w:rPr>
          <w:b/>
        </w:rPr>
        <w:t>The Holt Association</w:t>
      </w:r>
      <w:r>
        <w:t xml:space="preserve"> at: </w:t>
      </w:r>
      <w:r>
        <w:rPr>
          <w:b/>
        </w:rPr>
        <w:t xml:space="preserve">National Westminster Bank, </w:t>
      </w:r>
      <w:proofErr w:type="spellStart"/>
      <w:smartTag w:uri="urn:schemas-microsoft-com:office:smarttags" w:element="Street">
        <w:smartTag w:uri="urn:schemas-microsoft-com:office:smarttags" w:element="address">
          <w:r>
            <w:rPr>
              <w:b/>
            </w:rPr>
            <w:t>Crockhamwell</w:t>
          </w:r>
          <w:proofErr w:type="spellEnd"/>
          <w:r>
            <w:rPr>
              <w:b/>
            </w:rPr>
            <w:t xml:space="preserve"> Road</w:t>
          </w:r>
        </w:smartTag>
      </w:smartTag>
      <w:r>
        <w:rPr>
          <w:b/>
        </w:rPr>
        <w:t xml:space="preserve">, Woodley. Sort Code 54-30-33 Account No.21412391. </w:t>
      </w:r>
      <w:r>
        <w:t xml:space="preserve">The sum of </w:t>
      </w:r>
      <w:r>
        <w:rPr>
          <w:b/>
        </w:rPr>
        <w:t xml:space="preserve">£5.00.   </w:t>
      </w:r>
      <w:r>
        <w:t xml:space="preserve">On the first day of </w:t>
      </w:r>
      <w:r>
        <w:rPr>
          <w:b/>
        </w:rPr>
        <w:t>January 20____</w:t>
      </w:r>
      <w:r>
        <w:t>and each succeeding year until further notice.</w:t>
      </w:r>
    </w:p>
    <w:p w14:paraId="24D5FF3C" w14:textId="009EEFCA" w:rsidR="00720340" w:rsidRDefault="00720340">
      <w:pPr>
        <w:rPr>
          <w:b/>
        </w:rPr>
      </w:pPr>
      <w:r>
        <w:t xml:space="preserve"> </w:t>
      </w:r>
      <w:r w:rsidR="00F745A0">
        <w:t xml:space="preserve"> </w:t>
      </w:r>
    </w:p>
    <w:p w14:paraId="40AD5EC3" w14:textId="77777777" w:rsidR="00720340" w:rsidRDefault="00720340">
      <w:r>
        <w:t xml:space="preserve">This replaces </w:t>
      </w:r>
      <w:r w:rsidR="00F745A0">
        <w:t xml:space="preserve">any existing </w:t>
      </w:r>
      <w:proofErr w:type="gramStart"/>
      <w:r w:rsidR="00F745A0">
        <w:t>bankers</w:t>
      </w:r>
      <w:proofErr w:type="gramEnd"/>
      <w:r w:rsidR="00F745A0">
        <w:t xml:space="preserve"> orders to T</w:t>
      </w:r>
      <w:r>
        <w:t>he Holt Association.</w:t>
      </w:r>
    </w:p>
    <w:p w14:paraId="561940FF" w14:textId="77777777" w:rsidR="00720340" w:rsidRDefault="00720340"/>
    <w:p w14:paraId="21DF4E88" w14:textId="17CCAD36" w:rsidR="00720340" w:rsidRDefault="00720340">
      <w:r>
        <w:t>NAME________________________________________________________________________________________</w:t>
      </w:r>
    </w:p>
    <w:p w14:paraId="0ED46D5C" w14:textId="77777777" w:rsidR="00720340" w:rsidRDefault="00720340"/>
    <w:p w14:paraId="15B5852A" w14:textId="5C0B2D1B" w:rsidR="00E66059" w:rsidRDefault="00720340">
      <w:r>
        <w:t>ADDRESS____________________________________________________________________________</w:t>
      </w:r>
      <w:r w:rsidR="00E66059">
        <w:t>____</w:t>
      </w:r>
      <w:r>
        <w:t>____</w:t>
      </w:r>
    </w:p>
    <w:p w14:paraId="469942A8" w14:textId="77777777" w:rsidR="00E66059" w:rsidRDefault="00E66059"/>
    <w:p w14:paraId="0ABC4263" w14:textId="52366EE0" w:rsidR="00720340" w:rsidRDefault="00E66059">
      <w:pPr>
        <w:rPr>
          <w:b/>
        </w:rPr>
      </w:pPr>
      <w:r>
        <w:t>S</w:t>
      </w:r>
      <w:r w:rsidR="00720340">
        <w:t>IGNATURE(S)_________________________________</w:t>
      </w:r>
      <w:r w:rsidR="005F20A5">
        <w:t>____________________</w:t>
      </w:r>
      <w:r w:rsidR="00720340">
        <w:t>DATE_________________</w:t>
      </w:r>
    </w:p>
    <w:sectPr w:rsidR="00720340" w:rsidSect="005F20A5">
      <w:pgSz w:w="11907" w:h="16840" w:code="9"/>
      <w:pgMar w:top="720" w:right="720" w:bottom="720" w:left="72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NjMwNTMzMDEzMDRT0lEKTi0uzszPAykwrAUAGA5crSwAAAA="/>
  </w:docVars>
  <w:rsids>
    <w:rsidRoot w:val="00F745A0"/>
    <w:rsid w:val="0016738A"/>
    <w:rsid w:val="00496A3E"/>
    <w:rsid w:val="005F20A5"/>
    <w:rsid w:val="00607007"/>
    <w:rsid w:val="006C3D7C"/>
    <w:rsid w:val="006E3779"/>
    <w:rsid w:val="00720340"/>
    <w:rsid w:val="00775300"/>
    <w:rsid w:val="007C12D6"/>
    <w:rsid w:val="007F04FF"/>
    <w:rsid w:val="008C7846"/>
    <w:rsid w:val="00906DBE"/>
    <w:rsid w:val="0091272B"/>
    <w:rsid w:val="00AD3BCA"/>
    <w:rsid w:val="00B711C2"/>
    <w:rsid w:val="00CB65BB"/>
    <w:rsid w:val="00D224EE"/>
    <w:rsid w:val="00E66059"/>
    <w:rsid w:val="00E84F8A"/>
    <w:rsid w:val="00F745A0"/>
    <w:rsid w:val="00FA2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reet"/>
  <w:smartTagType w:namespaceuri="urn:schemas-microsoft-com:office:smarttags" w:name="address"/>
  <w:shapeDefaults>
    <o:shapedefaults v:ext="edit" spidmax="1026"/>
    <o:shapelayout v:ext="edit">
      <o:idmap v:ext="edit" data="1"/>
    </o:shapelayout>
  </w:shapeDefaults>
  <w:decimalSymbol w:val="."/>
  <w:listSeparator w:val=","/>
  <w14:docId w14:val="2BA480E2"/>
  <w15:chartTrackingRefBased/>
  <w15:docId w15:val="{62D9E1B1-1DDC-4069-9096-AC823D312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E84F8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E84F8A"/>
    <w:rPr>
      <w:rFonts w:ascii="Segoe UI" w:hAnsi="Segoe UI" w:cs="Segoe UI"/>
      <w:sz w:val="18"/>
      <w:szCs w:val="18"/>
      <w:lang w:val="en-GB"/>
    </w:rPr>
  </w:style>
  <w:style w:type="character" w:styleId="Hyperlink">
    <w:name w:val="Hyperlink"/>
    <w:basedOn w:val="DefaultParagraphFont"/>
    <w:uiPriority w:val="99"/>
    <w:unhideWhenUsed/>
    <w:rsid w:val="00D224EE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Holt.Association@btinternet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6</Words>
  <Characters>231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M</vt:lpstr>
    </vt:vector>
  </TitlesOfParts>
  <Company>Private User</Company>
  <LinksUpToDate>false</LinksUpToDate>
  <CharactersWithSpaces>2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</dc:title>
  <dc:subject/>
  <dc:creator>John Mayfield</dc:creator>
  <cp:keywords/>
  <dc:description/>
  <cp:lastModifiedBy>Mr J Bowyer (Admin)</cp:lastModifiedBy>
  <cp:revision>2</cp:revision>
  <cp:lastPrinted>2019-03-04T11:38:00Z</cp:lastPrinted>
  <dcterms:created xsi:type="dcterms:W3CDTF">2019-03-14T11:21:00Z</dcterms:created>
  <dcterms:modified xsi:type="dcterms:W3CDTF">2019-03-14T11:21:00Z</dcterms:modified>
</cp:coreProperties>
</file>